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9BE00" w14:textId="77777777" w:rsidR="00043109" w:rsidRPr="008E09C2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0D8B8C48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EE7B9A">
        <w:rPr>
          <w:rFonts w:ascii="Times New Roman" w:hAnsi="Times New Roman" w:cs="Times New Roman"/>
          <w:b/>
          <w:bCs/>
          <w:sz w:val="28"/>
          <w:szCs w:val="28"/>
        </w:rPr>
        <w:t>21</w:t>
      </w:r>
      <w:bookmarkStart w:id="0" w:name="_GoBack"/>
      <w:bookmarkEnd w:id="0"/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48505479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FC298C">
        <w:rPr>
          <w:rFonts w:ascii="Times New Roman" w:hAnsi="Times New Roman" w:cs="Times New Roman"/>
          <w:sz w:val="24"/>
          <w:szCs w:val="24"/>
        </w:rPr>
        <w:t>Графы. Алгоритм Дейкстры</w:t>
      </w:r>
    </w:p>
    <w:p w14:paraId="56DB292B" w14:textId="43767A7E" w:rsidR="00C7382A" w:rsidRPr="00C9245B" w:rsidRDefault="00722A44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7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5C4FBA65" w:rsidR="009D1C69" w:rsidRPr="00C9245B" w:rsidRDefault="001C23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оваленко Н. А</w:t>
      </w:r>
      <w:r w:rsidR="009D1C69" w:rsidRPr="00C9245B">
        <w:rPr>
          <w:rFonts w:ascii="Times New Roman" w:hAnsi="Times New Roman" w:cs="Times New Roman"/>
          <w:sz w:val="24"/>
          <w:szCs w:val="24"/>
        </w:rPr>
        <w:t>.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633BE52D" w14:textId="6342CBC5" w:rsidR="00722A44" w:rsidRDefault="00FC298C" w:rsidP="00722A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ализовать динамическую структуру данных</w:t>
      </w:r>
    </w:p>
    <w:p w14:paraId="59350D0F" w14:textId="7AE0CDEC" w:rsidR="00FC298C" w:rsidRDefault="00FC298C" w:rsidP="00722A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ализовать алгоритм Дейкстры</w:t>
      </w:r>
    </w:p>
    <w:p w14:paraId="53869AED" w14:textId="5CCC03E6" w:rsidR="00722A44" w:rsidRDefault="00722A44" w:rsidP="00FC298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Написать консольное приложение для демонстрации работы программы</w:t>
      </w:r>
    </w:p>
    <w:p w14:paraId="19BE87F1" w14:textId="558E3925" w:rsidR="00FC298C" w:rsidRPr="00FC298C" w:rsidRDefault="00FC298C" w:rsidP="00FC298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Реализовать графический вывод графа </w:t>
      </w:r>
    </w:p>
    <w:p w14:paraId="7E75C9D9" w14:textId="3F3B61A9" w:rsidR="00A1481D" w:rsidRPr="00B7266E" w:rsidRDefault="00A1481D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B7266E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2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2"/>
    </w:p>
    <w:p w14:paraId="69EF010E" w14:textId="77777777" w:rsidR="00FC298C" w:rsidRPr="00FC298C" w:rsidRDefault="00FC298C" w:rsidP="00FC298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 w:rsidRPr="00FC298C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Реализовать алгоритм Дейкстры для графа, соответствующего выбранному варианту.</w:t>
      </w:r>
    </w:p>
    <w:p w14:paraId="088176AB" w14:textId="54C29664" w:rsidR="00FC298C" w:rsidRPr="00FC298C" w:rsidRDefault="00FC298C" w:rsidP="00FC298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1</w:t>
      </w:r>
      <w:r w:rsidRPr="00FC298C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. Интерфейс на усмотрение разработчика.</w:t>
      </w:r>
    </w:p>
    <w:p w14:paraId="69B22FA5" w14:textId="36A1D9F9" w:rsidR="00FC298C" w:rsidRPr="00FC298C" w:rsidRDefault="00FC298C" w:rsidP="00FC298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2</w:t>
      </w:r>
      <w:r w:rsidRPr="00FC298C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. Визуализация графа в OpenGL.</w:t>
      </w:r>
    </w:p>
    <w:p w14:paraId="73DACF9D" w14:textId="3765BD53" w:rsidR="00FC298C" w:rsidRPr="00FC298C" w:rsidRDefault="00FC298C" w:rsidP="00FC298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3</w:t>
      </w:r>
      <w:r w:rsidRPr="00FC298C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. Реализуется только метод Дейкстр</w:t>
      </w:r>
    </w:p>
    <w:p w14:paraId="7608F22E" w14:textId="77777777" w:rsidR="005A35A2" w:rsidRPr="005A35A2" w:rsidRDefault="005A35A2" w:rsidP="005A35A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05D64B24" w:rsidR="00816C74" w:rsidRDefault="00FA6AAD" w:rsidP="00FC298C">
      <w:pPr>
        <w:pStyle w:val="ad"/>
        <w:ind w:left="2136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FC298C">
        <w:rPr>
          <w:color w:val="000000"/>
          <w:sz w:val="28"/>
          <w:szCs w:val="28"/>
        </w:rPr>
        <w:t>матрицы смежности</w:t>
      </w:r>
    </w:p>
    <w:p w14:paraId="0BA18A25" w14:textId="77777777" w:rsidR="00FC298C" w:rsidRDefault="00D2420B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FC298C">
        <w:rPr>
          <w:rFonts w:ascii="Consolas" w:hAnsi="Consolas" w:cs="Consolas"/>
          <w:color w:val="000000"/>
          <w:sz w:val="19"/>
          <w:szCs w:val="19"/>
        </w:rPr>
        <w:tab/>
      </w:r>
      <w:r w:rsidRPr="00FC298C">
        <w:rPr>
          <w:rFonts w:ascii="Consolas" w:hAnsi="Consolas" w:cs="Consolas"/>
          <w:color w:val="000000"/>
          <w:sz w:val="19"/>
          <w:szCs w:val="19"/>
        </w:rPr>
        <w:tab/>
      </w:r>
      <w:r w:rsidRPr="00FC298C">
        <w:rPr>
          <w:rFonts w:ascii="Consolas" w:hAnsi="Consolas" w:cs="Consolas"/>
          <w:color w:val="000000"/>
          <w:sz w:val="19"/>
          <w:szCs w:val="19"/>
        </w:rPr>
        <w:tab/>
      </w:r>
      <w:r w:rsidR="00FC298C">
        <w:rPr>
          <w:rFonts w:ascii="Consolas" w:hAnsi="Consolas" w:cs="Consolas"/>
          <w:color w:val="2B91AF"/>
          <w:sz w:val="19"/>
          <w:szCs w:val="19"/>
        </w:rPr>
        <w:t>vector</w:t>
      </w:r>
      <w:r w:rsidR="00FC298C">
        <w:rPr>
          <w:rFonts w:ascii="Consolas" w:hAnsi="Consolas" w:cs="Consolas"/>
          <w:color w:val="000000"/>
          <w:sz w:val="19"/>
          <w:szCs w:val="19"/>
        </w:rPr>
        <w:t xml:space="preserve"> &lt;</w:t>
      </w:r>
      <w:r w:rsidR="00FC298C">
        <w:rPr>
          <w:rFonts w:ascii="Consolas" w:hAnsi="Consolas" w:cs="Consolas"/>
          <w:color w:val="2B91AF"/>
          <w:sz w:val="19"/>
          <w:szCs w:val="19"/>
        </w:rPr>
        <w:t>vector</w:t>
      </w:r>
      <w:r w:rsidR="00FC298C">
        <w:rPr>
          <w:rFonts w:ascii="Consolas" w:hAnsi="Consolas" w:cs="Consolas"/>
          <w:color w:val="000000"/>
          <w:sz w:val="19"/>
          <w:szCs w:val="19"/>
        </w:rPr>
        <w:t>&lt;</w:t>
      </w:r>
      <w:r w:rsidR="00FC298C">
        <w:rPr>
          <w:rFonts w:ascii="Consolas" w:hAnsi="Consolas" w:cs="Consolas"/>
          <w:color w:val="0000FF"/>
          <w:sz w:val="19"/>
          <w:szCs w:val="19"/>
        </w:rPr>
        <w:t>int</w:t>
      </w:r>
      <w:r w:rsidR="00FC298C">
        <w:rPr>
          <w:rFonts w:ascii="Consolas" w:hAnsi="Consolas" w:cs="Consolas"/>
          <w:color w:val="000000"/>
          <w:sz w:val="19"/>
          <w:szCs w:val="19"/>
        </w:rPr>
        <w:t>&gt;&gt; matrix</w:t>
      </w:r>
    </w:p>
    <w:p w14:paraId="2530C0E6" w14:textId="7FD31384" w:rsidR="00722A44" w:rsidRDefault="00722A44" w:rsidP="00FC29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</w:p>
    <w:p w14:paraId="5FA0A33D" w14:textId="7EB94AAA" w:rsidR="00FC298C" w:rsidRDefault="00FC298C" w:rsidP="00FC29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  <w:t>Добавление элементов в граф на основе очереди</w:t>
      </w:r>
    </w:p>
    <w:p w14:paraId="25725CC9" w14:textId="249E4E75" w:rsidR="00FC298C" w:rsidRDefault="00FC298C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QUEUE.pop();</w:t>
      </w:r>
    </w:p>
    <w:p w14:paraId="6834AAC7" w14:textId="77777777" w:rsidR="00FC298C" w:rsidRDefault="00FC298C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788910C" w14:textId="67C93D5A" w:rsidR="00FC298C" w:rsidRDefault="00FC298C" w:rsidP="00FC29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FC298C">
        <w:rPr>
          <w:rFonts w:ascii="Times New Roman" w:hAnsi="Times New Roman" w:cs="Times New Roman"/>
          <w:color w:val="000000"/>
          <w:sz w:val="28"/>
          <w:szCs w:val="19"/>
        </w:rPr>
        <w:t>Вывод графа</w:t>
      </w:r>
    </w:p>
    <w:p w14:paraId="45ABC373" w14:textId="77777777" w:rsidR="00FC298C" w:rsidRPr="00FC298C" w:rsidRDefault="00FC298C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 w:rsidRPr="00FC298C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FC298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i=0;i&lt;len;i++)</w:t>
      </w:r>
    </w:p>
    <w:p w14:paraId="6975F2D5" w14:textId="0667D080" w:rsidR="00FC298C" w:rsidRPr="00FC298C" w:rsidRDefault="00FC298C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 {</w:t>
      </w:r>
    </w:p>
    <w:p w14:paraId="6CF1D055" w14:textId="20BDF949" w:rsidR="00FC298C" w:rsidRPr="00FC298C" w:rsidRDefault="00FC298C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C298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(result[i]==1000) cout </w:t>
      </w:r>
      <w:r w:rsidRPr="00FC298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i+1 </w:t>
      </w:r>
      <w:r w:rsidRPr="00FC298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C298C">
        <w:rPr>
          <w:rFonts w:ascii="Consolas" w:hAnsi="Consolas" w:cs="Consolas"/>
          <w:color w:val="A31515"/>
          <w:sz w:val="19"/>
          <w:szCs w:val="19"/>
          <w:lang w:val="en-US"/>
        </w:rPr>
        <w:t xml:space="preserve">" - </w:t>
      </w:r>
      <w:r>
        <w:rPr>
          <w:rFonts w:ascii="Consolas" w:hAnsi="Consolas" w:cs="Consolas"/>
          <w:color w:val="A31515"/>
          <w:sz w:val="19"/>
          <w:szCs w:val="19"/>
        </w:rPr>
        <w:t>недоступен</w:t>
      </w:r>
      <w:r w:rsidRPr="00FC298C">
        <w:rPr>
          <w:rFonts w:ascii="Consolas" w:hAnsi="Consolas" w:cs="Consolas"/>
          <w:color w:val="A31515"/>
          <w:sz w:val="19"/>
          <w:szCs w:val="19"/>
          <w:lang w:val="en-US"/>
        </w:rPr>
        <w:t>\n"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3D24FDB" w14:textId="2427336B" w:rsidR="00FC298C" w:rsidRPr="00FC298C" w:rsidRDefault="00FC298C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C298C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cout </w:t>
      </w:r>
      <w:r w:rsidRPr="00FC298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i+1 </w:t>
      </w:r>
      <w:r w:rsidRPr="00FC298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C298C">
        <w:rPr>
          <w:rFonts w:ascii="Consolas" w:hAnsi="Consolas" w:cs="Consolas"/>
          <w:color w:val="A31515"/>
          <w:sz w:val="19"/>
          <w:szCs w:val="19"/>
          <w:lang w:val="en-US"/>
        </w:rPr>
        <w:t>" - "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C298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ult[i] </w:t>
      </w:r>
      <w:r w:rsidRPr="00FC298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EF81C24" w14:textId="18E24DCE" w:rsidR="00FC298C" w:rsidRPr="00EE7B9A" w:rsidRDefault="00FC298C" w:rsidP="00FC29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E7B9A">
        <w:rPr>
          <w:rFonts w:ascii="Consolas" w:hAnsi="Consolas" w:cs="Consolas"/>
          <w:color w:val="000000"/>
          <w:sz w:val="19"/>
          <w:szCs w:val="19"/>
        </w:rPr>
        <w:t>}</w:t>
      </w:r>
    </w:p>
    <w:p w14:paraId="260AF6A8" w14:textId="5A65016F" w:rsidR="00803B6C" w:rsidRPr="00C9245B" w:rsidRDefault="00722A44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 w:rsidRPr="00EE7B9A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326223" w:rsidRPr="00722A44">
        <w:rPr>
          <w:rFonts w:ascii="Times New Roman" w:hAnsi="Times New Roman" w:cs="Times New Roman"/>
          <w:color w:val="000000"/>
          <w:sz w:val="28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6356C06A" w14:textId="77777777" w:rsidR="008E09C2" w:rsidRPr="008E09C2" w:rsidRDefault="00B6453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 w:rsidR="008E09C2"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len = 0;</w:t>
      </w:r>
    </w:p>
    <w:p w14:paraId="12208976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ress;</w:t>
      </w:r>
    </w:p>
    <w:p w14:paraId="05463D60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72AD469E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user_search;</w:t>
      </w:r>
    </w:p>
    <w:p w14:paraId="1C290BF9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error = 0;</w:t>
      </w:r>
    </w:p>
    <w:p w14:paraId="03B79394" w14:textId="306AEB04" w:rsidR="008225E8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Указатели</w:t>
      </w:r>
    </w:p>
    <w:p w14:paraId="649C9FB1" w14:textId="489A97C1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3" w:name="_Toc57314748"/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* data_base =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[len];</w:t>
      </w:r>
    </w:p>
    <w:p w14:paraId="67A72755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43E205" w14:textId="77777777" w:rsidR="008E09C2" w:rsidRPr="00722A44" w:rsidRDefault="008E09C2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key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[len];</w:t>
      </w:r>
    </w:p>
    <w:p w14:paraId="28764035" w14:textId="3833D840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291C5A82" w14:textId="734A6A57" w:rsidR="008E09C2" w:rsidRDefault="009041A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9041A1">
        <w:rPr>
          <w:rFonts w:ascii="Consolas" w:hAnsi="Consolas" w:cs="Consolas"/>
          <w:color w:val="000000"/>
          <w:sz w:val="19"/>
          <w:szCs w:val="19"/>
        </w:rPr>
        <w:t xml:space="preserve"> &gt;&gt; </w:t>
      </w:r>
      <w:r w:rsidR="008E09C2">
        <w:rPr>
          <w:rFonts w:ascii="Consolas" w:hAnsi="Consolas" w:cs="Consolas"/>
          <w:color w:val="000000"/>
          <w:sz w:val="19"/>
          <w:szCs w:val="19"/>
        </w:rPr>
        <w:t>(F1, x.fio);</w:t>
      </w:r>
    </w:p>
    <w:p w14:paraId="3F6500F1" w14:textId="3FC8F588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3DE1577C" w14:textId="7CBCD3A2" w:rsidR="008E09C2" w:rsidRPr="008E09C2" w:rsidRDefault="008E09C2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A31515"/>
          <w:sz w:val="19"/>
          <w:szCs w:val="19"/>
          <w:lang w:val="en-US"/>
        </w:rPr>
        <w:t>":   "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[i]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063E210" w14:textId="08E60E3C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B64532">
        <w:rPr>
          <w:rFonts w:ascii="Times New Roman" w:hAnsi="Times New Roman" w:cs="Times New Roman"/>
          <w:color w:val="000000"/>
          <w:szCs w:val="28"/>
        </w:rPr>
        <w:t xml:space="preserve"> для </w:t>
      </w:r>
      <w:r w:rsidR="003564C4">
        <w:rPr>
          <w:rFonts w:ascii="Times New Roman" w:hAnsi="Times New Roman" w:cs="Times New Roman"/>
          <w:color w:val="000000"/>
          <w:szCs w:val="28"/>
        </w:rPr>
        <w:t>ввода информации в структуры</w:t>
      </w:r>
    </w:p>
    <w:p w14:paraId="7EC1A30D" w14:textId="77777777" w:rsidR="003564C4" w:rsidRPr="003564C4" w:rsidRDefault="00B64532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B648B">
        <w:rPr>
          <w:rFonts w:ascii="Consolas" w:hAnsi="Consolas" w:cs="Consolas"/>
          <w:color w:val="0000FF"/>
          <w:sz w:val="19"/>
          <w:szCs w:val="19"/>
        </w:rPr>
        <w:tab/>
      </w:r>
      <w:bookmarkStart w:id="4" w:name="_Toc57314749"/>
      <w:bookmarkEnd w:id="3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6599353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9C47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6BA63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73D357A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D58D5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49AC9AFF" w14:textId="549AF706" w:rsidR="00B64532" w:rsidRPr="008B648B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66DFCD3" w14:textId="0C7FDDDD" w:rsidR="00B64532" w:rsidRDefault="003564C4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Для защиты от случайных ошибок используются циклы на корректный ввод информации</w:t>
      </w:r>
    </w:p>
    <w:p w14:paraId="5A09E922" w14:textId="0DCA6B2C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size &lt; 1)</w:t>
      </w:r>
    </w:p>
    <w:p w14:paraId="4941B696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9066E48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кол-во город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C1BF8A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51DDBC84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06F293A" w14:textId="4295F450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E212616" w14:textId="77777777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7F72185D" w14:textId="34A4B785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ab/>
        <w:t>whi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!= 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1 &amp;&amp; 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menu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r>
        <w:rPr>
          <w:rFonts w:ascii="Consolas" w:hAnsi="Consolas" w:cs="Consolas"/>
          <w:color w:val="000000"/>
          <w:sz w:val="19"/>
          <w:szCs w:val="19"/>
        </w:rPr>
        <w:t>2)</w:t>
      </w:r>
    </w:p>
    <w:p w14:paraId="571DB181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92F764F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метод сортировки: \n 1. Хоара \n 2. Шелла \n Вво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CDA8360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;</w:t>
      </w:r>
    </w:p>
    <w:p w14:paraId="6488E53F" w14:textId="05EEC914" w:rsidR="00B6453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8DE85E4" w14:textId="77777777" w:rsidR="009041A1" w:rsidRDefault="009041A1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C34016" w14:textId="1AD2E297" w:rsidR="009041A1" w:rsidRPr="009041A1" w:rsidRDefault="009041A1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Вывод графа осуществлен средствами </w:t>
      </w:r>
      <w:r>
        <w:rPr>
          <w:rFonts w:ascii="Times New Roman" w:hAnsi="Times New Roman" w:cs="Times New Roman"/>
          <w:color w:val="000000"/>
          <w:szCs w:val="19"/>
          <w:lang w:val="en-US"/>
        </w:rPr>
        <w:t>QTOpenGL</w:t>
      </w:r>
      <w:r w:rsidRPr="009041A1">
        <w:rPr>
          <w:rFonts w:ascii="Times New Roman" w:hAnsi="Times New Roman" w:cs="Times New Roman"/>
          <w:color w:val="000000"/>
          <w:szCs w:val="19"/>
        </w:rPr>
        <w:br/>
      </w:r>
      <w:r w:rsidRPr="009041A1">
        <w:rPr>
          <w:color w:val="FF8080"/>
          <w:sz w:val="24"/>
        </w:rPr>
        <w:t>myPainter</w:t>
      </w:r>
      <w:r w:rsidRPr="009041A1">
        <w:rPr>
          <w:sz w:val="24"/>
        </w:rPr>
        <w:t>::</w:t>
      </w:r>
      <w:r w:rsidRPr="009041A1">
        <w:rPr>
          <w:b/>
          <w:bCs/>
          <w:sz w:val="24"/>
        </w:rPr>
        <w:t>myPainter</w:t>
      </w:r>
      <w:r w:rsidRPr="009041A1">
        <w:rPr>
          <w:sz w:val="24"/>
        </w:rPr>
        <w:t>()</w:t>
      </w:r>
    </w:p>
    <w:p w14:paraId="72CF7D5F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7C0DAB2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C92A9AB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1183D825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549243F4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0A45C0F5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2B27799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3A2F66E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7DD4CF98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82D012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21928758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0D5F01B4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0D11BD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41263C48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72E377EF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B7D0D9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277F9780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4E3D912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40B83FF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8D39C2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091AB886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125A82C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B51300A" w14:textId="77777777" w:rsidR="005A35A2" w:rsidRPr="009041A1" w:rsidRDefault="005A35A2" w:rsidP="00BD2364">
      <w:pPr>
        <w:pStyle w:val="12"/>
        <w:rPr>
          <w:rFonts w:asciiTheme="minorHAnsi" w:eastAsiaTheme="minorHAnsi" w:hAnsiTheme="minorHAnsi" w:cstheme="minorBidi"/>
          <w:color w:val="000000"/>
        </w:rPr>
      </w:pPr>
    </w:p>
    <w:p w14:paraId="6FF4DCE8" w14:textId="77777777" w:rsidR="00722A44" w:rsidRPr="009041A1" w:rsidRDefault="00722A44" w:rsidP="00722A44">
      <w:pPr>
        <w:pStyle w:val="2"/>
      </w:pPr>
    </w:p>
    <w:p w14:paraId="1FCBAB77" w14:textId="77777777" w:rsidR="00722A44" w:rsidRPr="009041A1" w:rsidRDefault="00722A44" w:rsidP="00722A44"/>
    <w:p w14:paraId="3B08EA36" w14:textId="77777777" w:rsidR="00722A44" w:rsidRPr="009041A1" w:rsidRDefault="00722A44" w:rsidP="00722A44"/>
    <w:p w14:paraId="600DE512" w14:textId="77777777" w:rsidR="00722A44" w:rsidRPr="009041A1" w:rsidRDefault="00722A44" w:rsidP="00722A44"/>
    <w:p w14:paraId="7359349E" w14:textId="587C98FC" w:rsidR="005601E3" w:rsidRPr="00C9245B" w:rsidRDefault="009041A1" w:rsidP="00BD2364">
      <w:pPr>
        <w:pStyle w:val="12"/>
        <w:rPr>
          <w:lang w:val="en-US"/>
        </w:rPr>
      </w:pPr>
      <w:r>
        <w:lastRenderedPageBreak/>
        <w:t>Ко</w:t>
      </w:r>
      <w:r w:rsidR="005601E3" w:rsidRPr="00C9245B">
        <w:t>д</w:t>
      </w:r>
      <w:bookmarkEnd w:id="4"/>
      <w:r w:rsidRPr="009041A1">
        <w:rPr>
          <w:lang w:val="en-US"/>
        </w:rPr>
        <w:t xml:space="preserve"> </w:t>
      </w:r>
      <w:r>
        <w:t>Алгоритм</w:t>
      </w:r>
    </w:p>
    <w:p w14:paraId="48266124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03697A59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00875AC3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&lt;windows.h&gt;</w:t>
      </w:r>
    </w:p>
    <w:p w14:paraId="63B1A7AE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317AAAEF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&lt;algorithm&gt;</w:t>
      </w:r>
    </w:p>
    <w:p w14:paraId="49FC6745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731290BD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2A479839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len=6;</w:t>
      </w:r>
    </w:p>
    <w:p w14:paraId="17A79C66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ult[6]={1000,1000,1000,1000,1000,1000};</w:t>
      </w:r>
    </w:p>
    <w:p w14:paraId="1427B8CB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flag[6]={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52E8FF03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9041A1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&gt;&gt; matrix= { {0 ,4 ,0 ,0 ,8 ,0 },</w:t>
      </w:r>
    </w:p>
    <w:p w14:paraId="4F8C09EE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{0 ,0 ,15,9 ,0 ,0 },</w:t>
      </w:r>
    </w:p>
    <w:p w14:paraId="4A65C242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{0 ,15,0 ,0 ,12,0 },</w:t>
      </w:r>
    </w:p>
    <w:p w14:paraId="3CDA2CCD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{0 ,0 ,0 ,0 ,0 ,11},</w:t>
      </w:r>
    </w:p>
    <w:p w14:paraId="18F5919C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{0 ,23,12,0 ,0 ,0 },</w:t>
      </w:r>
    </w:p>
    <w:p w14:paraId="1FDFDF0C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{0 ,0 ,6 ,0 ,0 ,0 } };</w:t>
      </w:r>
    </w:p>
    <w:p w14:paraId="6A7C8CE0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comp(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a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b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7354C16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2B4B23F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matri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[</w:t>
      </w: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a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&lt;matri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[</w:t>
      </w: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b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926F4F3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68FF4DA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0BB14297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A5443D8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tConsoleCP(1251);</w:t>
      </w:r>
    </w:p>
    <w:p w14:paraId="7DBB76A7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ab/>
        <w:t>SetConsoleOutputCP(1251);</w:t>
      </w:r>
    </w:p>
    <w:p w14:paraId="1BC3E5EC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041A1">
        <w:rPr>
          <w:rFonts w:ascii="Consolas" w:hAnsi="Consolas" w:cs="Consolas"/>
          <w:color w:val="2B91AF"/>
          <w:sz w:val="19"/>
          <w:szCs w:val="19"/>
          <w:lang w:val="en-US"/>
        </w:rPr>
        <w:t>queu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&gt; QUEUE;</w:t>
      </w:r>
    </w:p>
    <w:p w14:paraId="45584EF3" w14:textId="77777777" w:rsid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начальную вершину (1&lt;=x&lt;="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>len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A31515"/>
          <w:sz w:val="19"/>
          <w:szCs w:val="19"/>
        </w:rPr>
        <w:t>")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7D98D4D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200EB8B0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x--;</w:t>
      </w:r>
    </w:p>
    <w:p w14:paraId="6FCFF91F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result[x]=0;</w:t>
      </w:r>
    </w:p>
    <w:p w14:paraId="18951B84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QUEUE.push(x);</w:t>
      </w:r>
    </w:p>
    <w:p w14:paraId="2B4D572B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115D9A6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4E4B84A7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x=QUEUE.front();</w:t>
      </w:r>
    </w:p>
    <w:p w14:paraId="422CE238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041A1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&gt; vec;</w:t>
      </w:r>
    </w:p>
    <w:p w14:paraId="4EEF593B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i=0;i&lt;len;i++)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matri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!=0 &amp;&amp; !flag[i]) vec.push_back(i);</w:t>
      </w:r>
    </w:p>
    <w:p w14:paraId="4F3F12EF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.size()==0)</w:t>
      </w:r>
    </w:p>
    <w:p w14:paraId="41C6473F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6EA80F5B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flag[x]=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61FD3C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QUEUE.pop();</w:t>
      </w:r>
    </w:p>
    <w:p w14:paraId="0A3CC549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QUEUE.size()==0)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86936DE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continu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6AC913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36B0C35B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ort(vec.begin(),vec.end(),comp);</w:t>
      </w:r>
    </w:p>
    <w:p w14:paraId="364351A7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i=0;i&lt;vec.size();i++)</w:t>
      </w:r>
    </w:p>
    <w:p w14:paraId="4FA0341B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4FFBD1BD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result[vec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]=</w:t>
      </w:r>
      <w:r w:rsidRPr="009041A1">
        <w:rPr>
          <w:rFonts w:ascii="Consolas" w:hAnsi="Consolas" w:cs="Consolas"/>
          <w:color w:val="6F008A"/>
          <w:sz w:val="19"/>
          <w:szCs w:val="19"/>
          <w:lang w:val="en-US"/>
        </w:rPr>
        <w:t>min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(result[vec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],matri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vec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]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+result[x]);</w:t>
      </w:r>
    </w:p>
    <w:p w14:paraId="0AAA2903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QUEUE.push(vec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CF41A67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7BA5B1BD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flag[x]=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EA09513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QUEUE.pop();</w:t>
      </w:r>
    </w:p>
    <w:p w14:paraId="1183C5A8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QUEUE.size()==0)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7428A03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14:paraId="1EB54F9C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out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Кратчайшие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ути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:\n"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BBE831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i=0;i&lt;len;i++)</w:t>
      </w:r>
    </w:p>
    <w:p w14:paraId="3FC77572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61F1617E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result[i]==1000) cout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i+1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 xml:space="preserve">" - </w:t>
      </w:r>
      <w:r>
        <w:rPr>
          <w:rFonts w:ascii="Consolas" w:hAnsi="Consolas" w:cs="Consolas"/>
          <w:color w:val="A31515"/>
          <w:sz w:val="19"/>
          <w:szCs w:val="19"/>
        </w:rPr>
        <w:t>недоступен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\n"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435F8C4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cout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i+1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" - "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ult[i]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5953073" w14:textId="77777777" w:rsid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7707CEC" w14:textId="77777777" w:rsid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system(</w:t>
      </w:r>
      <w:r>
        <w:rPr>
          <w:rFonts w:ascii="Consolas" w:hAnsi="Consolas" w:cs="Consolas"/>
          <w:color w:val="A31515"/>
          <w:sz w:val="19"/>
          <w:szCs w:val="19"/>
        </w:rPr>
        <w:t>"pause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1755F12" w14:textId="77777777" w:rsid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4B0375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ECD209C" w14:textId="77777777" w:rsidR="009041A1" w:rsidRDefault="009041A1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3B55F21" w14:textId="77777777" w:rsidR="009041A1" w:rsidRDefault="009041A1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00F62C2" w14:textId="30B3B851" w:rsidR="009041A1" w:rsidRDefault="009041A1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lastRenderedPageBreak/>
        <w:t>Код печати:</w:t>
      </w:r>
    </w:p>
    <w:p w14:paraId="0FF39337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041A1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"mypainter.h"</w:t>
      </w:r>
    </w:p>
    <w:p w14:paraId="0E6355B0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041A1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041A1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PaintEven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13DAF6F7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041A1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041A1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524113C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041A1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041A1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Widge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25A0C66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041A1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041A1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tCore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math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9041A1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h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23E77891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eastAsia="ru-RU"/>
        </w:rPr>
        <w:t>len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6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//кол-во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узлов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в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графе</w:t>
      </w:r>
    </w:p>
    <w:p w14:paraId="020919C9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eastAsia="ru-RU"/>
        </w:rPr>
        <w:t>R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300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//радиус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графа</w:t>
      </w:r>
    </w:p>
    <w:p w14:paraId="322EF5F5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eastAsia="ru-RU"/>
        </w:rPr>
        <w:t>r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40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//радиус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узла</w:t>
      </w:r>
    </w:p>
    <w:p w14:paraId="4E9E8BD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.1415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367FE7E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Height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79AE88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x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60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отступ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от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вертикали</w:t>
      </w:r>
    </w:p>
    <w:p w14:paraId="4CD6C10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eastAsia="ru-RU"/>
        </w:rPr>
        <w:t>ya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400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//отступ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от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горизонтали</w:t>
      </w:r>
    </w:p>
    <w:p w14:paraId="65B828C5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eastAsia="ru-RU"/>
        </w:rPr>
        <w:t>angle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8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;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//угол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раствора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стрелки</w:t>
      </w:r>
    </w:p>
    <w:p w14:paraId="6500F7BD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eastAsia="ru-RU"/>
        </w:rPr>
        <w:t>ls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30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//длина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кончика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стрелки</w:t>
      </w:r>
    </w:p>
    <w:p w14:paraId="712CF642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eastAsia="ru-RU"/>
        </w:rPr>
        <w:t>disp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60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//разброс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подписей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ребер</w:t>
      </w:r>
    </w:p>
    <w:p w14:paraId="64F031B1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eastAsia="ru-RU"/>
        </w:rPr>
        <w:t>matrix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[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6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][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6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]={{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4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8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,</w:t>
      </w:r>
    </w:p>
    <w:p w14:paraId="6DAF4CE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      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{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15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9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,</w:t>
      </w:r>
    </w:p>
    <w:p w14:paraId="792658E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      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{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15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12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,</w:t>
      </w:r>
    </w:p>
    <w:p w14:paraId="4F2DF3EE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      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{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11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,</w:t>
      </w:r>
    </w:p>
    <w:p w14:paraId="30F3D31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      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{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23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12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,</w:t>
      </w:r>
    </w:p>
    <w:p w14:paraId="14F60D3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      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{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6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};</w:t>
      </w:r>
    </w:p>
    <w:p w14:paraId="3E6509F6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eastAsia="ru-RU"/>
        </w:rPr>
        <w:t>myPainter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::</w:t>
      </w:r>
      <w:r w:rsidRPr="009041A1">
        <w:rPr>
          <w:rFonts w:ascii="Courier New" w:eastAsia="Times New Roman" w:hAnsi="Courier New" w:cs="Courier New"/>
          <w:b/>
          <w:bCs/>
          <w:sz w:val="20"/>
          <w:szCs w:val="20"/>
          <w:lang w:eastAsia="ru-RU"/>
        </w:rPr>
        <w:t>myPainter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()</w:t>
      </w:r>
    </w:p>
    <w:p w14:paraId="453BF131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{</w:t>
      </w:r>
    </w:p>
    <w:p w14:paraId="27A0C1F0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front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eastAsia="ru-RU"/>
        </w:rPr>
        <w:t>=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eastAsia="ru-RU"/>
        </w:rPr>
        <w:t>QBrush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(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eastAsia="ru-RU"/>
        </w:rPr>
        <w:t>QColor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(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127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255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212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));</w:t>
      </w:r>
    </w:p>
    <w:p w14:paraId="5D3CE58F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back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Brush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Colo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0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0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0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043F82D5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textPen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en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Colo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3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3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3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138ADDB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glFont.setPixelSize(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Height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5168F2D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23862B7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my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r w:rsidRPr="009041A1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draw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ainter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aintEve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even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82FED10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1A6257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fillRect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even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ect(),back);</w:t>
      </w:r>
    </w:p>
    <w:p w14:paraId="4DF888AB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setBrush(front);</w:t>
      </w:r>
    </w:p>
    <w:p w14:paraId="529FEFAC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setPen(textPen);</w:t>
      </w:r>
    </w:p>
    <w:p w14:paraId="5CBA745F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setFont(glFont);</w:t>
      </w:r>
    </w:p>
    <w:p w14:paraId="780F470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textPen.setWidth(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4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D242A82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or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&lt;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en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++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F7FB722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1A1819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en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угол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в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полярных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координатах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узел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)</w:t>
      </w:r>
    </w:p>
    <w:p w14:paraId="7BF49F5E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cos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x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декартовы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координата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узла</w:t>
      </w:r>
    </w:p>
    <w:p w14:paraId="7292D77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sin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y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66146C1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-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координаты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текста</w:t>
      </w:r>
    </w:p>
    <w:p w14:paraId="5CE40F16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HeightText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423A8F1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3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4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714F93F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4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Height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AAABB9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String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.setNum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+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62EBFB5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rawEllipse(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RectF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1216A7EE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rawText(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Rec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3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4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r w:rsidRPr="009041A1">
        <w:rPr>
          <w:rFonts w:ascii="Courier New" w:eastAsia="Times New Roman" w:hAnsi="Courier New" w:cs="Courier New"/>
          <w:i/>
          <w:iCs/>
          <w:color w:val="66A334"/>
          <w:sz w:val="20"/>
          <w:szCs w:val="20"/>
          <w:lang w:val="en-US" w:eastAsia="ru-RU"/>
        </w:rPr>
        <w:t>AlignCe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0A350F16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or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k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k&lt;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en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k++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0906642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2EAFAC59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matrix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[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][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k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]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!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47398EB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1BE26E6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линия</w:t>
      </w:r>
    </w:p>
    <w:p w14:paraId="76E6E984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en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k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399745B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cos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x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11173CC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sin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y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593F715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sqrt(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687AAD4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l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x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5568187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l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y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2B3FC7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l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DE88A89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l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D17A3E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rawLine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5EF7B1C1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//стрелка</w:t>
      </w:r>
    </w:p>
    <w:p w14:paraId="5F6B14F9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lastRenderedPageBreak/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A1088D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==xl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&lt;y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75DBD80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==yl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&lt;x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23BAFD7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==xl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&gt;y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6D5AADE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==yl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&gt;x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E08BF5E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&gt;xc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&lt;y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atan(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0A2663F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&lt;xc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&lt;y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atan(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1394459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&lt;xc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&gt;y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atan(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CFFCC6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&gt;xc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&gt;y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atan(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7C5206A6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s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cos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angle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s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1D61027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s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sin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angle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s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C36A021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s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cos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angle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s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6A9E47D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s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sin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angle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s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EAF425D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rawLine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s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s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491B10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rawLine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s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s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441C2DF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текст</w:t>
      </w:r>
    </w:p>
    <w:p w14:paraId="39DDB0C4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1=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+xl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-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0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qrand(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%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disp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disp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8D31B2F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2=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+yl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HeightText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qrand(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%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disp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disp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5C6949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3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4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E3F5FBD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4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Height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048AB4D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.setNum(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matrix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[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][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k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]);</w:t>
      </w:r>
    </w:p>
    <w:p w14:paraId="2EE09A6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rawText(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Rec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3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4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r w:rsidRPr="009041A1">
        <w:rPr>
          <w:rFonts w:ascii="Courier New" w:eastAsia="Times New Roman" w:hAnsi="Courier New" w:cs="Courier New"/>
          <w:i/>
          <w:iCs/>
          <w:color w:val="66A334"/>
          <w:sz w:val="20"/>
          <w:szCs w:val="20"/>
          <w:lang w:val="en-US" w:eastAsia="ru-RU"/>
        </w:rPr>
        <w:t>AlignCe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990AEA5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</w:t>
      </w:r>
    </w:p>
    <w:p w14:paraId="3E88DD7D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</w:t>
      </w:r>
    </w:p>
    <w:p w14:paraId="23A5CD7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</w:t>
      </w:r>
    </w:p>
    <w:p w14:paraId="2AC82BE4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</w:p>
    <w:p w14:paraId="5C48A59D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</w:t>
      </w:r>
    </w:p>
    <w:p w14:paraId="79B2CD65" w14:textId="77777777" w:rsidR="009041A1" w:rsidRPr="009041A1" w:rsidRDefault="009041A1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</w:p>
    <w:p w14:paraId="57490C8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7383A5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8E2588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42D561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00D78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05A6350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6A0D027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25E24B5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0B32AF7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4841F33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BAD965B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D6E0F0E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244586F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3019E0C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01918CA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DD8BC79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A06656E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26E0E4C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3272B37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0B199E6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869D9E2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FD877F5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E7EEF6F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6B451DC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F3CD86A" w14:textId="2A72EE56" w:rsidR="00897565" w:rsidRP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9041A1">
        <w:rPr>
          <w:rFonts w:ascii="Times New Roman" w:hAnsi="Times New Roman" w:cs="Times New Roman"/>
          <w:color w:val="000000"/>
          <w:sz w:val="28"/>
          <w:szCs w:val="19"/>
          <w:lang w:val="en-US"/>
        </w:rPr>
        <w:t>UML-</w:t>
      </w:r>
      <w:r w:rsidR="009041A1">
        <w:rPr>
          <w:rFonts w:ascii="Times New Roman" w:hAnsi="Times New Roman" w:cs="Times New Roman"/>
          <w:color w:val="000000"/>
          <w:sz w:val="28"/>
          <w:szCs w:val="19"/>
        </w:rPr>
        <w:t>диаграмма</w:t>
      </w:r>
      <w:r w:rsidR="00EE7B9A">
        <w:rPr>
          <w:rFonts w:ascii="Times New Roman" w:hAnsi="Times New Roman" w:cs="Times New Roman"/>
          <w:color w:val="000000"/>
          <w:sz w:val="28"/>
          <w:szCs w:val="19"/>
        </w:rPr>
        <w:pict w14:anchorId="4D67503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4pt;height:327pt">
            <v:imagedata r:id="rId7" o:title="Диаграмма без названия"/>
          </v:shape>
        </w:pict>
      </w:r>
    </w:p>
    <w:p w14:paraId="5F2079B0" w14:textId="5EB54B46" w:rsidR="00F96D8B" w:rsidRPr="00CB440C" w:rsidRDefault="00F96D8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5815D2A" w14:textId="77777777" w:rsidR="00F96D8B" w:rsidRDefault="00F96D8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EDFE973" w14:textId="77777777" w:rsidR="00F96D8B" w:rsidRDefault="00F96D8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62E2D2A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4876885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9C17C00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EBEE2FD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16FFB1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95C05D7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A58C919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277C34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4D4B29B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ED4A460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EB2B5F8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7A8DC97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1DE80528" w:rsidR="00815331" w:rsidRPr="00F96D8B" w:rsidRDefault="009041A1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9041A1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91A9BBB" wp14:editId="3644B11A">
            <wp:extent cx="5940425" cy="4946015"/>
            <wp:effectExtent l="0" t="0" r="3175" b="698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94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45CC93" w14:textId="77777777" w:rsidR="00E61EE6" w:rsidRDefault="00E61EE6" w:rsidP="009D1C69">
      <w:pPr>
        <w:spacing w:after="0" w:line="240" w:lineRule="auto"/>
      </w:pPr>
      <w:r>
        <w:separator/>
      </w:r>
    </w:p>
  </w:endnote>
  <w:endnote w:type="continuationSeparator" w:id="0">
    <w:p w14:paraId="7E042B87" w14:textId="77777777" w:rsidR="00E61EE6" w:rsidRDefault="00E61EE6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C663E4" w:rsidRPr="009D1C69" w:rsidRDefault="00C663E4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245BAE" w14:textId="77777777" w:rsidR="00E61EE6" w:rsidRDefault="00E61EE6" w:rsidP="009D1C69">
      <w:pPr>
        <w:spacing w:after="0" w:line="240" w:lineRule="auto"/>
      </w:pPr>
      <w:r>
        <w:separator/>
      </w:r>
    </w:p>
  </w:footnote>
  <w:footnote w:type="continuationSeparator" w:id="0">
    <w:p w14:paraId="012726E7" w14:textId="77777777" w:rsidR="00E61EE6" w:rsidRDefault="00E61EE6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6E59C0"/>
    <w:multiLevelType w:val="hybridMultilevel"/>
    <w:tmpl w:val="328A59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D76846B4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3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oFAFyfeYk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C7AC6"/>
    <w:rsid w:val="004E17FE"/>
    <w:rsid w:val="00526CF5"/>
    <w:rsid w:val="00555B49"/>
    <w:rsid w:val="005601E3"/>
    <w:rsid w:val="0059312E"/>
    <w:rsid w:val="005A35A2"/>
    <w:rsid w:val="005B0FB0"/>
    <w:rsid w:val="005C3D65"/>
    <w:rsid w:val="00624F18"/>
    <w:rsid w:val="00645771"/>
    <w:rsid w:val="006D37C6"/>
    <w:rsid w:val="006E7FF1"/>
    <w:rsid w:val="006F3F17"/>
    <w:rsid w:val="0070623A"/>
    <w:rsid w:val="00722A44"/>
    <w:rsid w:val="00730CC6"/>
    <w:rsid w:val="00752454"/>
    <w:rsid w:val="00752E84"/>
    <w:rsid w:val="00790211"/>
    <w:rsid w:val="007B6408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041A1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81B69"/>
    <w:rsid w:val="00AA39F2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BE311B"/>
    <w:rsid w:val="00C05166"/>
    <w:rsid w:val="00C31266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61EE6"/>
    <w:rsid w:val="00E751ED"/>
    <w:rsid w:val="00ED0E5B"/>
    <w:rsid w:val="00ED695C"/>
    <w:rsid w:val="00EE7B9A"/>
    <w:rsid w:val="00F51069"/>
    <w:rsid w:val="00F96D8B"/>
    <w:rsid w:val="00F96FEA"/>
    <w:rsid w:val="00FA6AAD"/>
    <w:rsid w:val="00FC298C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9041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9041A1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4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9</TotalTime>
  <Pages>9</Pages>
  <Words>1112</Words>
  <Characters>6344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46</cp:revision>
  <cp:lastPrinted>2020-12-03T14:51:00Z</cp:lastPrinted>
  <dcterms:created xsi:type="dcterms:W3CDTF">2020-11-26T11:28:00Z</dcterms:created>
  <dcterms:modified xsi:type="dcterms:W3CDTF">2021-05-23T06:22:00Z</dcterms:modified>
</cp:coreProperties>
</file>